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439D9" w14:textId="77777777" w:rsidR="008D5BF6" w:rsidRPr="00F57642" w:rsidRDefault="008D5BF6" w:rsidP="00FE245C">
      <w:pPr>
        <w:spacing w:line="300" w:lineRule="auto"/>
        <w:rPr>
          <w:szCs w:val="22"/>
          <w:lang w:val="en-GB"/>
        </w:rPr>
      </w:pPr>
    </w:p>
    <w:p w14:paraId="31DC05BC" w14:textId="5F08C910" w:rsidR="008D5BF6" w:rsidRPr="00F57642" w:rsidRDefault="00EF2437" w:rsidP="008D5BF6">
      <w:pPr>
        <w:ind w:left="1260" w:hanging="1260"/>
        <w:jc w:val="center"/>
        <w:outlineLvl w:val="0"/>
        <w:rPr>
          <w:b/>
          <w:caps/>
          <w:sz w:val="24"/>
          <w:lang w:val="en-GB"/>
        </w:rPr>
      </w:pPr>
      <w:bookmarkStart w:id="0" w:name="_GoBack"/>
      <w:bookmarkEnd w:id="0"/>
      <w:r w:rsidRPr="00F57642">
        <w:rPr>
          <w:b/>
          <w:caps/>
          <w:sz w:val="24"/>
          <w:lang w:val="en-GB"/>
        </w:rPr>
        <w:t xml:space="preserve">A LIST OF SCIENTIFIC AND </w:t>
      </w:r>
      <w:r w:rsidR="00894682" w:rsidRPr="00F57642">
        <w:rPr>
          <w:b/>
          <w:caps/>
          <w:sz w:val="24"/>
          <w:lang w:val="en-GB"/>
        </w:rPr>
        <w:t>SCHOLARLY</w:t>
      </w:r>
      <w:r w:rsidRPr="00F57642">
        <w:rPr>
          <w:b/>
          <w:caps/>
          <w:sz w:val="24"/>
          <w:lang w:val="en-GB"/>
        </w:rPr>
        <w:t xml:space="preserve"> WORKS</w:t>
      </w:r>
      <w:r w:rsidR="008D5BF6" w:rsidRPr="00F57642">
        <w:rPr>
          <w:b/>
          <w:caps/>
          <w:sz w:val="24"/>
          <w:lang w:val="en-GB"/>
        </w:rPr>
        <w:t xml:space="preserve"> </w:t>
      </w:r>
    </w:p>
    <w:p w14:paraId="60D4D736" w14:textId="77777777" w:rsidR="003B6587" w:rsidRPr="00F57642" w:rsidRDefault="003B6587" w:rsidP="008D5BF6">
      <w:pPr>
        <w:spacing w:before="120"/>
        <w:outlineLvl w:val="0"/>
        <w:rPr>
          <w:b/>
          <w:szCs w:val="22"/>
          <w:lang w:val="en-GB"/>
        </w:rPr>
      </w:pPr>
    </w:p>
    <w:p w14:paraId="60510B41" w14:textId="0F934D5E" w:rsidR="008D5BF6" w:rsidRPr="00F57642" w:rsidRDefault="00EF2437" w:rsidP="008D5BF6">
      <w:pPr>
        <w:spacing w:before="120"/>
        <w:outlineLvl w:val="0"/>
        <w:rPr>
          <w:szCs w:val="22"/>
          <w:lang w:val="en-GB"/>
        </w:rPr>
      </w:pPr>
      <w:r w:rsidRPr="00F57642">
        <w:rPr>
          <w:b/>
          <w:lang w:val="en-GB"/>
        </w:rPr>
        <w:t>Candidate’s name and surname incl. degrees</w:t>
      </w:r>
      <w:r w:rsidR="008D5BF6" w:rsidRPr="00F57642">
        <w:rPr>
          <w:b/>
          <w:szCs w:val="22"/>
          <w:lang w:val="en-GB"/>
        </w:rPr>
        <w:t>:</w:t>
      </w:r>
      <w:r w:rsidR="00094E42" w:rsidRPr="00F57642">
        <w:rPr>
          <w:b/>
          <w:szCs w:val="22"/>
          <w:lang w:val="en-GB"/>
        </w:rPr>
        <w:t xml:space="preserve"> </w:t>
      </w:r>
    </w:p>
    <w:p w14:paraId="2029B83F" w14:textId="15CA07F9" w:rsidR="008D5BF6" w:rsidRPr="00F57642" w:rsidRDefault="00EF2437" w:rsidP="00584ECF">
      <w:pPr>
        <w:spacing w:before="120" w:after="240"/>
        <w:rPr>
          <w:szCs w:val="22"/>
          <w:lang w:val="en-GB"/>
        </w:rPr>
      </w:pPr>
      <w:r w:rsidRPr="00F57642">
        <w:rPr>
          <w:b/>
          <w:lang w:val="en-GB"/>
        </w:rPr>
        <w:t>Candidate’s workplace</w:t>
      </w:r>
      <w:r w:rsidR="008D5BF6" w:rsidRPr="00F57642">
        <w:rPr>
          <w:b/>
          <w:szCs w:val="22"/>
          <w:lang w:val="en-GB"/>
        </w:rPr>
        <w:t>:</w:t>
      </w:r>
      <w:r w:rsidR="00094E42" w:rsidRPr="00F57642">
        <w:rPr>
          <w:b/>
          <w:szCs w:val="22"/>
          <w:lang w:val="en-GB"/>
        </w:rPr>
        <w:t xml:space="preserve"> </w:t>
      </w:r>
      <w:r w:rsidR="008D5BF6" w:rsidRPr="00F57642">
        <w:rPr>
          <w:szCs w:val="22"/>
          <w:lang w:val="en-GB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4"/>
        <w:gridCol w:w="1984"/>
      </w:tblGrid>
      <w:tr w:rsidR="00886BE4" w:rsidRPr="00F57642" w14:paraId="35951750" w14:textId="77777777" w:rsidTr="00886BE4">
        <w:trPr>
          <w:trHeight w:val="298"/>
        </w:trPr>
        <w:tc>
          <w:tcPr>
            <w:tcW w:w="1544" w:type="dxa"/>
            <w:shd w:val="clear" w:color="auto" w:fill="224837"/>
          </w:tcPr>
          <w:p w14:paraId="7B8E177C" w14:textId="70C19210" w:rsidR="00886BE4" w:rsidRPr="00F57642" w:rsidRDefault="00EF2437" w:rsidP="004B49CB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r w:rsidRPr="00F57642">
              <w:rPr>
                <w:sz w:val="20"/>
                <w:szCs w:val="20"/>
                <w:lang w:val="en-GB"/>
              </w:rPr>
              <w:t>Output type</w:t>
            </w:r>
            <w:r w:rsidR="00886BE4" w:rsidRPr="00F57642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984" w:type="dxa"/>
            <w:shd w:val="clear" w:color="auto" w:fill="224837"/>
          </w:tcPr>
          <w:p w14:paraId="1527DEA5" w14:textId="093EDA10" w:rsidR="00886BE4" w:rsidRPr="00F57642" w:rsidRDefault="00EF2437" w:rsidP="004B49CB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r w:rsidRPr="00F57642">
              <w:rPr>
                <w:sz w:val="20"/>
                <w:szCs w:val="20"/>
                <w:lang w:val="en-GB"/>
              </w:rPr>
              <w:t>Number</w:t>
            </w:r>
          </w:p>
        </w:tc>
      </w:tr>
      <w:tr w:rsidR="00886BE4" w:rsidRPr="00F57642" w14:paraId="09F37F3D" w14:textId="77777777" w:rsidTr="003B6587">
        <w:trPr>
          <w:trHeight w:val="292"/>
        </w:trPr>
        <w:tc>
          <w:tcPr>
            <w:tcW w:w="1544" w:type="dxa"/>
            <w:vAlign w:val="center"/>
          </w:tcPr>
          <w:p w14:paraId="33AC3AD2" w14:textId="77777777" w:rsidR="00886BE4" w:rsidRPr="00F57642" w:rsidRDefault="003B6587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r w:rsidRPr="00F57642">
              <w:rPr>
                <w:sz w:val="20"/>
                <w:szCs w:val="20"/>
                <w:lang w:val="en-GB"/>
              </w:rPr>
              <w:t>B</w:t>
            </w:r>
          </w:p>
        </w:tc>
        <w:tc>
          <w:tcPr>
            <w:tcW w:w="1984" w:type="dxa"/>
            <w:vAlign w:val="center"/>
          </w:tcPr>
          <w:p w14:paraId="71594D33" w14:textId="77777777" w:rsidR="00886BE4" w:rsidRPr="00F57642" w:rsidRDefault="00886BE4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886BE4" w:rsidRPr="00F57642" w14:paraId="61F6E5BA" w14:textId="77777777" w:rsidTr="003B6587">
        <w:trPr>
          <w:trHeight w:val="298"/>
        </w:trPr>
        <w:tc>
          <w:tcPr>
            <w:tcW w:w="1544" w:type="dxa"/>
            <w:vAlign w:val="center"/>
          </w:tcPr>
          <w:p w14:paraId="5D64F53D" w14:textId="77777777" w:rsidR="00886BE4" w:rsidRPr="00F57642" w:rsidRDefault="003B6587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r w:rsidRPr="00F57642">
              <w:rPr>
                <w:sz w:val="20"/>
                <w:szCs w:val="20"/>
                <w:lang w:val="en-GB"/>
              </w:rPr>
              <w:t>C</w:t>
            </w:r>
          </w:p>
        </w:tc>
        <w:tc>
          <w:tcPr>
            <w:tcW w:w="1984" w:type="dxa"/>
            <w:vAlign w:val="center"/>
          </w:tcPr>
          <w:p w14:paraId="05211A34" w14:textId="77777777" w:rsidR="00886BE4" w:rsidRPr="00F57642" w:rsidRDefault="00886BE4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886BE4" w:rsidRPr="00F57642" w14:paraId="5CEEE0A4" w14:textId="77777777" w:rsidTr="003B6587">
        <w:trPr>
          <w:trHeight w:val="298"/>
        </w:trPr>
        <w:tc>
          <w:tcPr>
            <w:tcW w:w="1544" w:type="dxa"/>
            <w:vAlign w:val="center"/>
          </w:tcPr>
          <w:p w14:paraId="57D7EA2F" w14:textId="77777777" w:rsidR="00886BE4" w:rsidRPr="00F57642" w:rsidRDefault="003B6587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proofErr w:type="spellStart"/>
            <w:r w:rsidRPr="00F57642">
              <w:rPr>
                <w:sz w:val="20"/>
                <w:szCs w:val="20"/>
                <w:lang w:val="en-GB"/>
              </w:rPr>
              <w:t>Jimp</w:t>
            </w:r>
            <w:proofErr w:type="spellEnd"/>
          </w:p>
        </w:tc>
        <w:tc>
          <w:tcPr>
            <w:tcW w:w="1984" w:type="dxa"/>
            <w:vAlign w:val="center"/>
          </w:tcPr>
          <w:p w14:paraId="113FF035" w14:textId="77777777" w:rsidR="00886BE4" w:rsidRPr="00F57642" w:rsidRDefault="00886BE4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3B6587" w:rsidRPr="00F57642" w14:paraId="63904B7E" w14:textId="77777777" w:rsidTr="003B6587">
        <w:trPr>
          <w:trHeight w:val="298"/>
        </w:trPr>
        <w:tc>
          <w:tcPr>
            <w:tcW w:w="1544" w:type="dxa"/>
            <w:vAlign w:val="center"/>
          </w:tcPr>
          <w:p w14:paraId="532CE70B" w14:textId="77777777" w:rsidR="003B6587" w:rsidRPr="00F57642" w:rsidRDefault="003B6587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proofErr w:type="spellStart"/>
            <w:r w:rsidRPr="00F57642">
              <w:rPr>
                <w:sz w:val="20"/>
                <w:szCs w:val="20"/>
                <w:lang w:val="en-GB"/>
              </w:rPr>
              <w:t>Jsc</w:t>
            </w:r>
            <w:proofErr w:type="spellEnd"/>
          </w:p>
        </w:tc>
        <w:tc>
          <w:tcPr>
            <w:tcW w:w="1984" w:type="dxa"/>
            <w:vAlign w:val="center"/>
          </w:tcPr>
          <w:p w14:paraId="7CA8674F" w14:textId="77777777" w:rsidR="003B6587" w:rsidRPr="00F57642" w:rsidRDefault="003B6587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3B6587" w:rsidRPr="00F57642" w14:paraId="354E80F5" w14:textId="77777777" w:rsidTr="003B6587">
        <w:trPr>
          <w:trHeight w:val="298"/>
        </w:trPr>
        <w:tc>
          <w:tcPr>
            <w:tcW w:w="1544" w:type="dxa"/>
            <w:vAlign w:val="center"/>
          </w:tcPr>
          <w:p w14:paraId="31ACFC1D" w14:textId="77777777" w:rsidR="003B6587" w:rsidRPr="00F57642" w:rsidRDefault="003B6587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proofErr w:type="spellStart"/>
            <w:r w:rsidRPr="00F57642">
              <w:rPr>
                <w:sz w:val="20"/>
                <w:szCs w:val="20"/>
                <w:lang w:val="en-GB"/>
              </w:rPr>
              <w:t>Jost</w:t>
            </w:r>
            <w:proofErr w:type="spellEnd"/>
          </w:p>
        </w:tc>
        <w:tc>
          <w:tcPr>
            <w:tcW w:w="1984" w:type="dxa"/>
            <w:vAlign w:val="center"/>
          </w:tcPr>
          <w:p w14:paraId="5450A81F" w14:textId="77777777" w:rsidR="003B6587" w:rsidRPr="00F57642" w:rsidRDefault="003B6587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3B6587" w:rsidRPr="00F57642" w14:paraId="3E3E7E7B" w14:textId="77777777" w:rsidTr="003B6587">
        <w:trPr>
          <w:trHeight w:val="298"/>
        </w:trPr>
        <w:tc>
          <w:tcPr>
            <w:tcW w:w="1544" w:type="dxa"/>
            <w:vAlign w:val="center"/>
          </w:tcPr>
          <w:p w14:paraId="1FB60CB9" w14:textId="77777777" w:rsidR="003B6587" w:rsidRPr="00F57642" w:rsidRDefault="003B6587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proofErr w:type="spellStart"/>
            <w:r w:rsidRPr="00F57642">
              <w:rPr>
                <w:sz w:val="20"/>
                <w:szCs w:val="20"/>
                <w:lang w:val="en-GB"/>
              </w:rPr>
              <w:t>Dindex</w:t>
            </w:r>
            <w:proofErr w:type="spellEnd"/>
          </w:p>
        </w:tc>
        <w:tc>
          <w:tcPr>
            <w:tcW w:w="1984" w:type="dxa"/>
            <w:vAlign w:val="center"/>
          </w:tcPr>
          <w:p w14:paraId="2612E741" w14:textId="77777777" w:rsidR="003B6587" w:rsidRPr="00F57642" w:rsidRDefault="003B6587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3B6587" w:rsidRPr="00F57642" w14:paraId="2A1FCD1F" w14:textId="77777777" w:rsidTr="003B6587">
        <w:trPr>
          <w:trHeight w:val="298"/>
        </w:trPr>
        <w:tc>
          <w:tcPr>
            <w:tcW w:w="1544" w:type="dxa"/>
            <w:vAlign w:val="center"/>
          </w:tcPr>
          <w:p w14:paraId="7E8714AA" w14:textId="77777777" w:rsidR="003B6587" w:rsidRPr="00F57642" w:rsidRDefault="003B6587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proofErr w:type="spellStart"/>
            <w:r w:rsidRPr="00F57642">
              <w:rPr>
                <w:sz w:val="20"/>
                <w:szCs w:val="20"/>
                <w:lang w:val="en-GB"/>
              </w:rPr>
              <w:t>Dost</w:t>
            </w:r>
            <w:proofErr w:type="spellEnd"/>
          </w:p>
        </w:tc>
        <w:tc>
          <w:tcPr>
            <w:tcW w:w="1984" w:type="dxa"/>
            <w:vAlign w:val="center"/>
          </w:tcPr>
          <w:p w14:paraId="1F30B1C0" w14:textId="77777777" w:rsidR="003B6587" w:rsidRPr="00F57642" w:rsidRDefault="003B6587" w:rsidP="003B6587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</w:p>
        </w:tc>
      </w:tr>
    </w:tbl>
    <w:p w14:paraId="210CE4D9" w14:textId="77777777" w:rsidR="003B6587" w:rsidRPr="00F57642" w:rsidRDefault="003B6587" w:rsidP="00BA44E7">
      <w:pPr>
        <w:spacing w:after="120"/>
        <w:ind w:left="357" w:hanging="357"/>
        <w:jc w:val="both"/>
        <w:rPr>
          <w:b/>
          <w:szCs w:val="22"/>
          <w:lang w:val="en-GB"/>
        </w:rPr>
      </w:pPr>
    </w:p>
    <w:p w14:paraId="4A4AA57A" w14:textId="14D66503" w:rsidR="009E00FB" w:rsidRPr="00F57642" w:rsidRDefault="009E00FB" w:rsidP="009E00FB">
      <w:pPr>
        <w:numPr>
          <w:ilvl w:val="0"/>
          <w:numId w:val="39"/>
        </w:numPr>
        <w:spacing w:after="108" w:line="248" w:lineRule="auto"/>
        <w:ind w:hanging="360"/>
        <w:jc w:val="both"/>
        <w:rPr>
          <w:lang w:val="en-GB"/>
        </w:rPr>
      </w:pPr>
      <w:r w:rsidRPr="00F57642">
        <w:rPr>
          <w:b/>
          <w:lang w:val="en-GB"/>
        </w:rPr>
        <w:t xml:space="preserve">Monograph (B): </w:t>
      </w:r>
    </w:p>
    <w:p w14:paraId="2CBB0A52" w14:textId="77777777" w:rsidR="009E00FB" w:rsidRPr="00F57642" w:rsidRDefault="009E00FB" w:rsidP="009E00FB">
      <w:pPr>
        <w:numPr>
          <w:ilvl w:val="1"/>
          <w:numId w:val="39"/>
        </w:numPr>
        <w:spacing w:after="106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author’s share </w:t>
      </w:r>
    </w:p>
    <w:p w14:paraId="1E87ACD4" w14:textId="77777777" w:rsidR="009E00FB" w:rsidRPr="00F57642" w:rsidRDefault="009E00FB" w:rsidP="009E00FB">
      <w:pPr>
        <w:numPr>
          <w:ilvl w:val="0"/>
          <w:numId w:val="39"/>
        </w:numPr>
        <w:spacing w:after="108" w:line="248" w:lineRule="auto"/>
        <w:ind w:hanging="360"/>
        <w:jc w:val="both"/>
        <w:rPr>
          <w:lang w:val="en-GB"/>
        </w:rPr>
      </w:pPr>
      <w:r w:rsidRPr="00F57642">
        <w:rPr>
          <w:b/>
          <w:lang w:val="en-GB"/>
        </w:rPr>
        <w:t xml:space="preserve">Chapters in monographs (C): </w:t>
      </w:r>
    </w:p>
    <w:p w14:paraId="55FE0DF7" w14:textId="77777777" w:rsidR="009E00FB" w:rsidRPr="00F57642" w:rsidRDefault="009E00FB" w:rsidP="009E00FB">
      <w:pPr>
        <w:numPr>
          <w:ilvl w:val="1"/>
          <w:numId w:val="39"/>
        </w:numPr>
        <w:spacing w:after="104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author’s share </w:t>
      </w:r>
    </w:p>
    <w:p w14:paraId="0E6AAB7A" w14:textId="77777777" w:rsidR="009E00FB" w:rsidRPr="00F57642" w:rsidRDefault="009E00FB" w:rsidP="009E00FB">
      <w:pPr>
        <w:numPr>
          <w:ilvl w:val="0"/>
          <w:numId w:val="39"/>
        </w:numPr>
        <w:spacing w:after="108" w:line="248" w:lineRule="auto"/>
        <w:ind w:hanging="360"/>
        <w:jc w:val="both"/>
        <w:rPr>
          <w:lang w:val="en-GB"/>
        </w:rPr>
      </w:pPr>
      <w:r w:rsidRPr="00F57642">
        <w:rPr>
          <w:b/>
          <w:lang w:val="en-GB"/>
        </w:rPr>
        <w:t>Original scientific articles in impact journals indicating the IF value in the year of publication (</w:t>
      </w:r>
      <w:proofErr w:type="spellStart"/>
      <w:r w:rsidRPr="00F57642">
        <w:rPr>
          <w:b/>
          <w:lang w:val="en-GB"/>
        </w:rPr>
        <w:t>Jimp</w:t>
      </w:r>
      <w:proofErr w:type="spellEnd"/>
      <w:r w:rsidRPr="00F57642">
        <w:rPr>
          <w:b/>
          <w:lang w:val="en-GB"/>
        </w:rPr>
        <w:t xml:space="preserve">): </w:t>
      </w:r>
    </w:p>
    <w:p w14:paraId="2D412CA1" w14:textId="578A451E" w:rsidR="009E00FB" w:rsidRPr="00F57642" w:rsidRDefault="009E00FB" w:rsidP="009E00FB">
      <w:pPr>
        <w:numPr>
          <w:ilvl w:val="1"/>
          <w:numId w:val="39"/>
        </w:numPr>
        <w:spacing w:after="109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IF and </w:t>
      </w:r>
      <w:r w:rsidR="00AF708F" w:rsidRPr="00F57642">
        <w:rPr>
          <w:lang w:val="en-GB"/>
        </w:rPr>
        <w:t>author’s</w:t>
      </w:r>
      <w:r w:rsidRPr="00F57642">
        <w:rPr>
          <w:lang w:val="en-GB"/>
        </w:rPr>
        <w:t xml:space="preserve"> share </w:t>
      </w:r>
    </w:p>
    <w:p w14:paraId="3859F701" w14:textId="77777777" w:rsidR="009E00FB" w:rsidRPr="00F57642" w:rsidRDefault="009E00FB" w:rsidP="009E00FB">
      <w:pPr>
        <w:numPr>
          <w:ilvl w:val="0"/>
          <w:numId w:val="39"/>
        </w:numPr>
        <w:spacing w:after="108" w:line="248" w:lineRule="auto"/>
        <w:ind w:hanging="360"/>
        <w:jc w:val="both"/>
        <w:rPr>
          <w:lang w:val="en-GB"/>
        </w:rPr>
      </w:pPr>
      <w:r w:rsidRPr="00F57642">
        <w:rPr>
          <w:b/>
          <w:lang w:val="en-GB"/>
        </w:rPr>
        <w:t>Original scientific articles in peer-reviewed journals without the IF listed in the SCOPUS database with the value of the SJR in the year of publication (</w:t>
      </w:r>
      <w:proofErr w:type="spellStart"/>
      <w:r w:rsidRPr="00F57642">
        <w:rPr>
          <w:b/>
          <w:lang w:val="en-GB"/>
        </w:rPr>
        <w:t>Jsc</w:t>
      </w:r>
      <w:proofErr w:type="spellEnd"/>
      <w:r w:rsidRPr="00F57642">
        <w:rPr>
          <w:b/>
          <w:lang w:val="en-GB"/>
        </w:rPr>
        <w:t xml:space="preserve">): </w:t>
      </w:r>
    </w:p>
    <w:p w14:paraId="6E65A505" w14:textId="77777777" w:rsidR="009E00FB" w:rsidRPr="00F57642" w:rsidRDefault="009E00FB" w:rsidP="009E00FB">
      <w:pPr>
        <w:numPr>
          <w:ilvl w:val="1"/>
          <w:numId w:val="39"/>
        </w:numPr>
        <w:spacing w:after="103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SJR and the author’s share </w:t>
      </w:r>
    </w:p>
    <w:p w14:paraId="4C78B1D8" w14:textId="77777777" w:rsidR="009E00FB" w:rsidRPr="00F57642" w:rsidRDefault="009E00FB" w:rsidP="009E00FB">
      <w:pPr>
        <w:numPr>
          <w:ilvl w:val="0"/>
          <w:numId w:val="39"/>
        </w:numPr>
        <w:spacing w:after="108" w:line="248" w:lineRule="auto"/>
        <w:ind w:hanging="360"/>
        <w:jc w:val="both"/>
        <w:rPr>
          <w:lang w:val="en-GB"/>
        </w:rPr>
      </w:pPr>
      <w:r w:rsidRPr="00F57642">
        <w:rPr>
          <w:b/>
          <w:lang w:val="en-GB"/>
        </w:rPr>
        <w:t xml:space="preserve">Original scientific articles in other peer-reviewed journals published in </w:t>
      </w:r>
      <w:proofErr w:type="spellStart"/>
      <w:r w:rsidRPr="00F57642">
        <w:rPr>
          <w:b/>
          <w:lang w:val="en-GB"/>
        </w:rPr>
        <w:t>Czechia</w:t>
      </w:r>
      <w:proofErr w:type="spellEnd"/>
      <w:r w:rsidRPr="00F57642">
        <w:rPr>
          <w:b/>
          <w:lang w:val="en-GB"/>
        </w:rPr>
        <w:t xml:space="preserve"> or abroad (</w:t>
      </w:r>
      <w:proofErr w:type="spellStart"/>
      <w:r w:rsidRPr="00F57642">
        <w:rPr>
          <w:b/>
          <w:lang w:val="en-GB"/>
        </w:rPr>
        <w:t>Jost</w:t>
      </w:r>
      <w:proofErr w:type="spellEnd"/>
      <w:r w:rsidRPr="00F57642">
        <w:rPr>
          <w:b/>
          <w:lang w:val="en-GB"/>
        </w:rPr>
        <w:t xml:space="preserve">): </w:t>
      </w:r>
    </w:p>
    <w:p w14:paraId="4D4B7D37" w14:textId="77777777" w:rsidR="009E00FB" w:rsidRPr="00F57642" w:rsidRDefault="009E00FB" w:rsidP="009E00FB">
      <w:pPr>
        <w:numPr>
          <w:ilvl w:val="1"/>
          <w:numId w:val="39"/>
        </w:numPr>
        <w:spacing w:after="104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author’s share </w:t>
      </w:r>
    </w:p>
    <w:p w14:paraId="640F8756" w14:textId="77777777" w:rsidR="009E00FB" w:rsidRPr="00F57642" w:rsidRDefault="009E00FB" w:rsidP="009E00FB">
      <w:pPr>
        <w:numPr>
          <w:ilvl w:val="0"/>
          <w:numId w:val="39"/>
        </w:numPr>
        <w:spacing w:after="108" w:line="248" w:lineRule="auto"/>
        <w:ind w:hanging="360"/>
        <w:jc w:val="both"/>
        <w:rPr>
          <w:lang w:val="en-GB"/>
        </w:rPr>
      </w:pPr>
      <w:r w:rsidRPr="00F57642">
        <w:rPr>
          <w:b/>
          <w:lang w:val="en-GB"/>
        </w:rPr>
        <w:t xml:space="preserve">Original scientific articles in proceedings of international conferences listed in the Conference Proceedings Citation Index databases of the </w:t>
      </w:r>
      <w:proofErr w:type="spellStart"/>
      <w:r w:rsidRPr="00F57642">
        <w:rPr>
          <w:b/>
          <w:lang w:val="en-GB"/>
        </w:rPr>
        <w:t>Clarivate</w:t>
      </w:r>
      <w:proofErr w:type="spellEnd"/>
      <w:r w:rsidRPr="00F57642">
        <w:rPr>
          <w:b/>
          <w:lang w:val="en-GB"/>
        </w:rPr>
        <w:t xml:space="preserve"> Analytics (Web of Science) or the SCOPUS database (</w:t>
      </w:r>
      <w:proofErr w:type="spellStart"/>
      <w:r w:rsidRPr="00F57642">
        <w:rPr>
          <w:b/>
          <w:lang w:val="en-GB"/>
        </w:rPr>
        <w:t>Dindex</w:t>
      </w:r>
      <w:proofErr w:type="spellEnd"/>
      <w:r w:rsidRPr="00F57642">
        <w:rPr>
          <w:b/>
          <w:lang w:val="en-GB"/>
        </w:rPr>
        <w:t xml:space="preserve">): </w:t>
      </w:r>
    </w:p>
    <w:p w14:paraId="42C7DEB6" w14:textId="77777777" w:rsidR="009E00FB" w:rsidRPr="00F57642" w:rsidRDefault="009E00FB" w:rsidP="009E00FB">
      <w:pPr>
        <w:numPr>
          <w:ilvl w:val="1"/>
          <w:numId w:val="39"/>
        </w:numPr>
        <w:spacing w:after="106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author’s share </w:t>
      </w:r>
    </w:p>
    <w:p w14:paraId="08B7B83F" w14:textId="77777777" w:rsidR="009E00FB" w:rsidRPr="00F57642" w:rsidRDefault="009E00FB" w:rsidP="009E00FB">
      <w:pPr>
        <w:numPr>
          <w:ilvl w:val="0"/>
          <w:numId w:val="39"/>
        </w:numPr>
        <w:spacing w:after="108" w:line="248" w:lineRule="auto"/>
        <w:ind w:hanging="360"/>
        <w:jc w:val="both"/>
        <w:rPr>
          <w:lang w:val="en-GB"/>
        </w:rPr>
      </w:pPr>
      <w:r w:rsidRPr="00F57642">
        <w:rPr>
          <w:b/>
          <w:lang w:val="en-GB"/>
        </w:rPr>
        <w:t>Original scientific articles in proceedings of other international conferences (</w:t>
      </w:r>
      <w:proofErr w:type="spellStart"/>
      <w:r w:rsidRPr="00F57642">
        <w:rPr>
          <w:b/>
          <w:lang w:val="en-GB"/>
        </w:rPr>
        <w:t>Dost</w:t>
      </w:r>
      <w:proofErr w:type="spellEnd"/>
      <w:r w:rsidRPr="00F57642">
        <w:rPr>
          <w:b/>
          <w:lang w:val="en-GB"/>
        </w:rPr>
        <w:t xml:space="preserve">): </w:t>
      </w:r>
    </w:p>
    <w:p w14:paraId="0B241159" w14:textId="77777777" w:rsidR="009E00FB" w:rsidRPr="00F57642" w:rsidRDefault="009E00FB" w:rsidP="009E00FB">
      <w:pPr>
        <w:numPr>
          <w:ilvl w:val="1"/>
          <w:numId w:val="39"/>
        </w:numPr>
        <w:spacing w:after="106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author’s share </w:t>
      </w:r>
    </w:p>
    <w:p w14:paraId="01BA2940" w14:textId="7869E651" w:rsidR="009E00FB" w:rsidRPr="00F57642" w:rsidRDefault="0045110B" w:rsidP="009E00FB">
      <w:pPr>
        <w:numPr>
          <w:ilvl w:val="0"/>
          <w:numId w:val="39"/>
        </w:numPr>
        <w:spacing w:after="108" w:line="248" w:lineRule="auto"/>
        <w:ind w:hanging="360"/>
        <w:jc w:val="both"/>
        <w:rPr>
          <w:lang w:val="en-GB"/>
        </w:rPr>
      </w:pPr>
      <w:r w:rsidRPr="00F57642">
        <w:rPr>
          <w:b/>
          <w:lang w:val="en-GB"/>
        </w:rPr>
        <w:t>Audio-visual</w:t>
      </w:r>
      <w:r w:rsidR="009E00FB" w:rsidRPr="00F57642">
        <w:rPr>
          <w:b/>
          <w:lang w:val="en-GB"/>
        </w:rPr>
        <w:t xml:space="preserve"> and web presentations on research and development or art, translations of professional publications: </w:t>
      </w:r>
    </w:p>
    <w:p w14:paraId="5DCD2C47" w14:textId="5C2C0622" w:rsidR="009E00FB" w:rsidRPr="00F57642" w:rsidRDefault="009E00FB" w:rsidP="009E00FB">
      <w:pPr>
        <w:numPr>
          <w:ilvl w:val="0"/>
          <w:numId w:val="39"/>
        </w:numPr>
        <w:spacing w:after="108" w:line="248" w:lineRule="auto"/>
        <w:ind w:hanging="360"/>
        <w:jc w:val="both"/>
        <w:rPr>
          <w:lang w:val="en-GB"/>
        </w:rPr>
      </w:pPr>
      <w:r w:rsidRPr="00F57642">
        <w:rPr>
          <w:b/>
          <w:lang w:val="en-GB"/>
        </w:rPr>
        <w:t xml:space="preserve">Further results of research, development, or artistic activities important from the </w:t>
      </w:r>
      <w:r w:rsidR="00FA5E74" w:rsidRPr="00F57642">
        <w:rPr>
          <w:b/>
          <w:lang w:val="en-GB"/>
        </w:rPr>
        <w:t xml:space="preserve">candidate’s </w:t>
      </w:r>
      <w:r w:rsidRPr="00F57642">
        <w:rPr>
          <w:b/>
          <w:lang w:val="en-GB"/>
        </w:rPr>
        <w:t xml:space="preserve">point of view, peer-reviews of publications, or opponent’s reviews of projects: </w:t>
      </w:r>
    </w:p>
    <w:p w14:paraId="7497CACF" w14:textId="7FEDE4C0" w:rsidR="008D5BF6" w:rsidRPr="00F57642" w:rsidRDefault="008D5BF6" w:rsidP="009E00FB">
      <w:pPr>
        <w:spacing w:after="120"/>
        <w:ind w:left="357" w:hanging="357"/>
        <w:jc w:val="both"/>
        <w:rPr>
          <w:b/>
          <w:szCs w:val="22"/>
          <w:lang w:val="en-GB"/>
        </w:rPr>
      </w:pPr>
    </w:p>
    <w:p w14:paraId="22315A17" w14:textId="3DA3B5AE" w:rsidR="008D5BF6" w:rsidRPr="00F57642" w:rsidRDefault="00BB6E64" w:rsidP="008D5BF6">
      <w:pPr>
        <w:spacing w:before="120"/>
        <w:ind w:left="1080" w:hanging="1080"/>
        <w:jc w:val="both"/>
        <w:outlineLvl w:val="0"/>
        <w:rPr>
          <w:b/>
          <w:szCs w:val="22"/>
          <w:lang w:val="en-GB"/>
        </w:rPr>
      </w:pPr>
      <w:r w:rsidRPr="00F57642">
        <w:rPr>
          <w:b/>
          <w:szCs w:val="22"/>
          <w:lang w:val="en-GB"/>
        </w:rPr>
        <w:lastRenderedPageBreak/>
        <w:t>Candidate’s statutory declaration</w:t>
      </w:r>
      <w:r w:rsidR="008D5BF6" w:rsidRPr="00F57642">
        <w:rPr>
          <w:b/>
          <w:szCs w:val="22"/>
          <w:lang w:val="en-GB"/>
        </w:rPr>
        <w:t>:</w:t>
      </w:r>
    </w:p>
    <w:p w14:paraId="3E90C70F" w14:textId="77777777" w:rsidR="00BB6E64" w:rsidRPr="00F57642" w:rsidRDefault="00BB6E64" w:rsidP="00BB6E64">
      <w:pPr>
        <w:spacing w:after="206"/>
        <w:ind w:left="-5"/>
        <w:rPr>
          <w:lang w:val="en-GB"/>
        </w:rPr>
      </w:pPr>
      <w:r w:rsidRPr="00F57642">
        <w:rPr>
          <w:lang w:val="en-GB"/>
        </w:rPr>
        <w:t>I declare that all the above information, including the determination of my share of the results, is true.</w:t>
      </w:r>
      <w:r w:rsidRPr="00F57642">
        <w:rPr>
          <w:sz w:val="24"/>
          <w:lang w:val="en-GB"/>
        </w:rPr>
        <w:t xml:space="preserve"> </w:t>
      </w:r>
    </w:p>
    <w:p w14:paraId="43FED4F2" w14:textId="77777777" w:rsidR="004B3EAD" w:rsidRPr="00F57642" w:rsidRDefault="004B3EAD" w:rsidP="008D5BF6">
      <w:pPr>
        <w:spacing w:before="120"/>
        <w:ind w:left="1080" w:hanging="1080"/>
        <w:jc w:val="both"/>
        <w:rPr>
          <w:szCs w:val="22"/>
          <w:lang w:val="en-GB"/>
        </w:rPr>
      </w:pPr>
    </w:p>
    <w:p w14:paraId="223C317D" w14:textId="592B4DC7" w:rsidR="008D5BF6" w:rsidRPr="00F57642" w:rsidRDefault="00BB6E64" w:rsidP="008D5BF6">
      <w:pPr>
        <w:spacing w:before="120"/>
        <w:ind w:left="1080" w:hanging="1080"/>
        <w:jc w:val="both"/>
        <w:rPr>
          <w:szCs w:val="22"/>
          <w:lang w:val="en-GB"/>
        </w:rPr>
      </w:pPr>
      <w:r w:rsidRPr="00F57642">
        <w:rPr>
          <w:szCs w:val="22"/>
          <w:lang w:val="en-GB"/>
        </w:rPr>
        <w:t>In</w:t>
      </w:r>
      <w:r w:rsidR="008D5BF6" w:rsidRPr="00F57642">
        <w:rPr>
          <w:szCs w:val="22"/>
          <w:lang w:val="en-GB"/>
        </w:rPr>
        <w:t xml:space="preserve">................. </w:t>
      </w:r>
      <w:r w:rsidRPr="00F57642">
        <w:rPr>
          <w:szCs w:val="22"/>
          <w:lang w:val="en-GB"/>
        </w:rPr>
        <w:t>on</w:t>
      </w:r>
      <w:r w:rsidR="008D5BF6" w:rsidRPr="00F57642">
        <w:rPr>
          <w:szCs w:val="22"/>
          <w:lang w:val="en-GB"/>
        </w:rPr>
        <w:t>................</w:t>
      </w:r>
    </w:p>
    <w:p w14:paraId="7A435FA0" w14:textId="77777777" w:rsidR="00BA44E7" w:rsidRPr="00F57642" w:rsidRDefault="00BA44E7" w:rsidP="008D5BF6">
      <w:pPr>
        <w:spacing w:before="120"/>
        <w:jc w:val="both"/>
        <w:rPr>
          <w:szCs w:val="22"/>
          <w:lang w:val="en-GB"/>
        </w:rPr>
      </w:pPr>
    </w:p>
    <w:p w14:paraId="05B86774" w14:textId="2281AC2A" w:rsidR="008D5BF6" w:rsidRPr="00F57642" w:rsidRDefault="002478D5" w:rsidP="008D5BF6">
      <w:pPr>
        <w:spacing w:before="120"/>
        <w:jc w:val="both"/>
        <w:rPr>
          <w:szCs w:val="22"/>
          <w:lang w:val="en-GB"/>
        </w:rPr>
      </w:pPr>
      <w:r w:rsidRPr="00F57642">
        <w:rPr>
          <w:lang w:val="en-GB"/>
        </w:rPr>
        <w:t>Candidate’s signature</w:t>
      </w:r>
      <w:r w:rsidR="008D5BF6" w:rsidRPr="00F57642">
        <w:rPr>
          <w:szCs w:val="22"/>
          <w:lang w:val="en-GB"/>
        </w:rPr>
        <w:t>:</w:t>
      </w:r>
    </w:p>
    <w:p w14:paraId="0E657707" w14:textId="77777777" w:rsidR="008D5BF6" w:rsidRPr="00F57642" w:rsidRDefault="008D5BF6" w:rsidP="008D5BF6">
      <w:pPr>
        <w:spacing w:before="120"/>
        <w:ind w:left="3204" w:firstLine="336"/>
        <w:jc w:val="both"/>
        <w:rPr>
          <w:szCs w:val="22"/>
          <w:lang w:val="en-GB"/>
        </w:rPr>
      </w:pPr>
    </w:p>
    <w:p w14:paraId="65940F9F" w14:textId="56C87A9E" w:rsidR="008D5BF6" w:rsidRPr="00F57642" w:rsidRDefault="002478D5" w:rsidP="00DA74EA">
      <w:pPr>
        <w:ind w:left="1080" w:hanging="1080"/>
        <w:rPr>
          <w:szCs w:val="22"/>
          <w:lang w:val="en-GB"/>
        </w:rPr>
      </w:pPr>
      <w:r w:rsidRPr="00F57642">
        <w:rPr>
          <w:szCs w:val="22"/>
          <w:lang w:val="en-GB"/>
        </w:rPr>
        <w:t>Notes</w:t>
      </w:r>
      <w:r w:rsidR="008D5BF6" w:rsidRPr="00F57642">
        <w:rPr>
          <w:szCs w:val="22"/>
          <w:lang w:val="en-GB"/>
        </w:rPr>
        <w:t>:</w:t>
      </w:r>
    </w:p>
    <w:p w14:paraId="0EEDB67B" w14:textId="27E6303C" w:rsidR="00245DCC" w:rsidRPr="00F57642" w:rsidRDefault="00245DCC" w:rsidP="00245DCC">
      <w:pPr>
        <w:numPr>
          <w:ilvl w:val="0"/>
          <w:numId w:val="40"/>
        </w:numPr>
        <w:spacing w:after="3" w:line="248" w:lineRule="auto"/>
        <w:ind w:hanging="283"/>
        <w:jc w:val="both"/>
        <w:rPr>
          <w:lang w:val="en-GB"/>
        </w:rPr>
      </w:pPr>
      <w:r w:rsidRPr="00F57642">
        <w:rPr>
          <w:i/>
          <w:lang w:val="en-GB"/>
        </w:rPr>
        <w:t xml:space="preserve">This structure of a list is binding for candidates applying for the </w:t>
      </w:r>
      <w:proofErr w:type="spellStart"/>
      <w:r w:rsidRPr="00F57642">
        <w:rPr>
          <w:i/>
          <w:lang w:val="en-GB"/>
        </w:rPr>
        <w:t>habilitation</w:t>
      </w:r>
      <w:proofErr w:type="spellEnd"/>
      <w:r w:rsidRPr="00F57642">
        <w:rPr>
          <w:i/>
          <w:lang w:val="en-GB"/>
        </w:rPr>
        <w:t xml:space="preserve"> and professor</w:t>
      </w:r>
      <w:r w:rsidR="001F646B" w:rsidRPr="00F57642">
        <w:rPr>
          <w:i/>
          <w:lang w:val="en-GB"/>
        </w:rPr>
        <w:t>ial</w:t>
      </w:r>
      <w:r w:rsidRPr="00F57642">
        <w:rPr>
          <w:i/>
          <w:lang w:val="en-GB"/>
        </w:rPr>
        <w:t xml:space="preserve"> appointment procedures at the SU SBA in </w:t>
      </w:r>
      <w:proofErr w:type="spellStart"/>
      <w:r w:rsidRPr="00F57642">
        <w:rPr>
          <w:i/>
          <w:lang w:val="en-GB"/>
        </w:rPr>
        <w:t>Karviná</w:t>
      </w:r>
      <w:proofErr w:type="spellEnd"/>
      <w:r w:rsidRPr="00F57642">
        <w:rPr>
          <w:i/>
          <w:lang w:val="en-GB"/>
        </w:rPr>
        <w:t xml:space="preserve">. </w:t>
      </w:r>
    </w:p>
    <w:p w14:paraId="507E37D8" w14:textId="77777777" w:rsidR="00245DCC" w:rsidRPr="00F57642" w:rsidRDefault="00245DCC" w:rsidP="00245DCC">
      <w:pPr>
        <w:numPr>
          <w:ilvl w:val="0"/>
          <w:numId w:val="40"/>
        </w:numPr>
        <w:spacing w:after="3" w:line="248" w:lineRule="auto"/>
        <w:ind w:hanging="283"/>
        <w:jc w:val="both"/>
        <w:rPr>
          <w:lang w:val="en-GB"/>
        </w:rPr>
      </w:pPr>
      <w:r w:rsidRPr="00F57642">
        <w:rPr>
          <w:i/>
          <w:lang w:val="en-GB"/>
        </w:rPr>
        <w:t xml:space="preserve">If the publication has more than one author, state your percentage of the specific publication. </w:t>
      </w:r>
    </w:p>
    <w:p w14:paraId="15313BED" w14:textId="77777777" w:rsidR="00245DCC" w:rsidRPr="00F57642" w:rsidRDefault="00245DCC" w:rsidP="00245DCC">
      <w:pPr>
        <w:numPr>
          <w:ilvl w:val="0"/>
          <w:numId w:val="40"/>
        </w:numPr>
        <w:spacing w:after="3" w:line="248" w:lineRule="auto"/>
        <w:ind w:hanging="283"/>
        <w:jc w:val="both"/>
        <w:rPr>
          <w:lang w:val="en-GB"/>
        </w:rPr>
      </w:pPr>
      <w:r w:rsidRPr="00F57642">
        <w:rPr>
          <w:i/>
          <w:lang w:val="en-GB"/>
        </w:rPr>
        <w:t xml:space="preserve">When citing all works use official journal titles. </w:t>
      </w:r>
      <w:r w:rsidRPr="00F57642">
        <w:rPr>
          <w:lang w:val="en-GB"/>
        </w:rPr>
        <w:t xml:space="preserve"> </w:t>
      </w:r>
    </w:p>
    <w:p w14:paraId="120A9B42" w14:textId="77777777" w:rsidR="00D11EB1" w:rsidRPr="00F57642" w:rsidRDefault="00D11EB1" w:rsidP="008D5BF6">
      <w:pPr>
        <w:rPr>
          <w:b/>
          <w:szCs w:val="22"/>
          <w:lang w:val="en-GB"/>
        </w:rPr>
      </w:pPr>
    </w:p>
    <w:p w14:paraId="3BF2E3E8" w14:textId="77777777" w:rsidR="00F376C4" w:rsidRPr="00F57642" w:rsidRDefault="00F376C4" w:rsidP="008D5BF6">
      <w:pPr>
        <w:rPr>
          <w:b/>
          <w:szCs w:val="22"/>
          <w:lang w:val="en-GB"/>
        </w:rPr>
      </w:pPr>
    </w:p>
    <w:p w14:paraId="701E0635" w14:textId="77777777" w:rsidR="00F376C4" w:rsidRPr="00F57642" w:rsidRDefault="00F376C4" w:rsidP="008D5BF6">
      <w:pPr>
        <w:rPr>
          <w:b/>
          <w:szCs w:val="22"/>
          <w:lang w:val="en-GB"/>
        </w:rPr>
      </w:pPr>
    </w:p>
    <w:p w14:paraId="4AE111AB" w14:textId="77777777" w:rsidR="00F376C4" w:rsidRPr="00F57642" w:rsidRDefault="00F376C4" w:rsidP="008D5BF6">
      <w:pPr>
        <w:rPr>
          <w:b/>
          <w:szCs w:val="22"/>
          <w:lang w:val="en-GB"/>
        </w:rPr>
      </w:pPr>
    </w:p>
    <w:p w14:paraId="376FB50C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538164BA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26020578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36989487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1686C0E8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4AA35128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766D534E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5B21C721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39E11721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0B41142C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5AAFA4E3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1F558E8E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304A9B41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3932D2E6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6DD18390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19B12C7E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3D0496F2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741F8C17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794E47D0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4B25E156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074273F1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1B6693E8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4944FD54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76B75561" w14:textId="77777777" w:rsidR="00BA44E7" w:rsidRPr="00F57642" w:rsidRDefault="00BA44E7" w:rsidP="008D5BF6">
      <w:pPr>
        <w:rPr>
          <w:b/>
          <w:szCs w:val="22"/>
          <w:lang w:val="en-GB"/>
        </w:rPr>
      </w:pPr>
    </w:p>
    <w:p w14:paraId="72537095" w14:textId="77777777" w:rsidR="003F1991" w:rsidRPr="00F57642" w:rsidRDefault="003F1991" w:rsidP="008D5BF6">
      <w:pPr>
        <w:rPr>
          <w:b/>
          <w:szCs w:val="22"/>
          <w:lang w:val="en-GB"/>
        </w:rPr>
      </w:pPr>
    </w:p>
    <w:p w14:paraId="0612F832" w14:textId="77777777" w:rsidR="003F1991" w:rsidRPr="00F57642" w:rsidRDefault="003F1991" w:rsidP="008D5BF6">
      <w:pPr>
        <w:rPr>
          <w:b/>
          <w:szCs w:val="22"/>
          <w:lang w:val="en-GB"/>
        </w:rPr>
      </w:pPr>
    </w:p>
    <w:p w14:paraId="20C85794" w14:textId="77777777" w:rsidR="003F1991" w:rsidRPr="00F57642" w:rsidRDefault="003F1991" w:rsidP="008D5BF6">
      <w:pPr>
        <w:rPr>
          <w:b/>
          <w:szCs w:val="22"/>
          <w:lang w:val="en-GB"/>
        </w:rPr>
      </w:pPr>
    </w:p>
    <w:p w14:paraId="40D49232" w14:textId="77777777" w:rsidR="003F1991" w:rsidRPr="00F57642" w:rsidRDefault="003F1991" w:rsidP="008D5BF6">
      <w:pPr>
        <w:rPr>
          <w:b/>
          <w:szCs w:val="22"/>
          <w:lang w:val="en-GB"/>
        </w:rPr>
      </w:pPr>
    </w:p>
    <w:p w14:paraId="35F9624E" w14:textId="77777777" w:rsidR="003F1991" w:rsidRPr="00F57642" w:rsidRDefault="003F1991" w:rsidP="008D5BF6">
      <w:pPr>
        <w:rPr>
          <w:b/>
          <w:szCs w:val="22"/>
          <w:lang w:val="en-GB"/>
        </w:rPr>
      </w:pPr>
    </w:p>
    <w:p w14:paraId="3B3D1185" w14:textId="77777777" w:rsidR="003F1991" w:rsidRPr="00F57642" w:rsidRDefault="003F1991" w:rsidP="008D5BF6">
      <w:pPr>
        <w:rPr>
          <w:b/>
          <w:szCs w:val="22"/>
          <w:lang w:val="en-GB"/>
        </w:rPr>
      </w:pPr>
    </w:p>
    <w:p w14:paraId="30D5E439" w14:textId="77777777" w:rsidR="003F1991" w:rsidRPr="00F57642" w:rsidRDefault="003F1991" w:rsidP="008D5BF6">
      <w:pPr>
        <w:rPr>
          <w:b/>
          <w:szCs w:val="22"/>
          <w:lang w:val="en-GB"/>
        </w:rPr>
      </w:pPr>
    </w:p>
    <w:p w14:paraId="18A12E6F" w14:textId="77777777" w:rsidR="003F1991" w:rsidRPr="00F57642" w:rsidRDefault="003F1991" w:rsidP="008D5BF6">
      <w:pPr>
        <w:rPr>
          <w:b/>
          <w:szCs w:val="22"/>
          <w:lang w:val="en-GB"/>
        </w:rPr>
      </w:pPr>
    </w:p>
    <w:p w14:paraId="7A7F15FD" w14:textId="77777777" w:rsidR="003F1991" w:rsidRPr="00F57642" w:rsidRDefault="003F1991" w:rsidP="008D5BF6">
      <w:pPr>
        <w:rPr>
          <w:b/>
          <w:szCs w:val="22"/>
          <w:lang w:val="en-GB"/>
        </w:rPr>
      </w:pPr>
    </w:p>
    <w:p w14:paraId="787B778E" w14:textId="77777777" w:rsidR="003F1991" w:rsidRPr="00F57642" w:rsidRDefault="003F1991" w:rsidP="008D5BF6">
      <w:pPr>
        <w:rPr>
          <w:b/>
          <w:szCs w:val="22"/>
          <w:lang w:val="en-GB"/>
        </w:rPr>
      </w:pPr>
    </w:p>
    <w:p w14:paraId="33A66B1D" w14:textId="77777777" w:rsidR="003F1991" w:rsidRPr="00F57642" w:rsidRDefault="003F1991" w:rsidP="008D5BF6">
      <w:pPr>
        <w:rPr>
          <w:b/>
          <w:szCs w:val="22"/>
          <w:lang w:val="en-GB"/>
        </w:rPr>
      </w:pPr>
    </w:p>
    <w:p w14:paraId="1267FA00" w14:textId="77777777" w:rsidR="003F1991" w:rsidRPr="00F57642" w:rsidRDefault="003F1991" w:rsidP="008D5BF6">
      <w:pPr>
        <w:rPr>
          <w:b/>
          <w:szCs w:val="22"/>
          <w:lang w:val="en-GB"/>
        </w:rPr>
      </w:pPr>
    </w:p>
    <w:sectPr w:rsidR="003F1991" w:rsidRPr="00F57642" w:rsidSect="00962C5F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D40481" w14:textId="77777777" w:rsidR="00D13C06" w:rsidRDefault="00D13C06">
      <w:r>
        <w:separator/>
      </w:r>
    </w:p>
  </w:endnote>
  <w:endnote w:type="continuationSeparator" w:id="0">
    <w:p w14:paraId="5667CA7F" w14:textId="77777777" w:rsidR="00D13C06" w:rsidRDefault="00D13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1A8489" w14:textId="77777777" w:rsidR="00D13C06" w:rsidRDefault="00D13C06">
      <w:r>
        <w:separator/>
      </w:r>
    </w:p>
  </w:footnote>
  <w:footnote w:type="continuationSeparator" w:id="0">
    <w:p w14:paraId="14C472D5" w14:textId="77777777" w:rsidR="00D13C06" w:rsidRDefault="00D13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06DF8B" w14:textId="77777777" w:rsidR="00B7028F" w:rsidRPr="00DB6636" w:rsidRDefault="00B7028F" w:rsidP="00B7028F">
    <w:pPr>
      <w:pStyle w:val="Zhlav"/>
      <w:rPr>
        <w:b/>
        <w:noProof/>
        <w:sz w:val="16"/>
        <w:szCs w:val="16"/>
      </w:rPr>
    </w:pPr>
    <w:r w:rsidRPr="00DB6636">
      <w:rPr>
        <w:b/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2E2C16AA" wp14:editId="2208D403">
          <wp:simplePos x="0" y="0"/>
          <wp:positionH relativeFrom="margin">
            <wp:posOffset>4898178</wp:posOffset>
          </wp:positionH>
          <wp:positionV relativeFrom="paragraph">
            <wp:posOffset>6985</wp:posOffset>
          </wp:positionV>
          <wp:extent cx="946573" cy="280670"/>
          <wp:effectExtent l="0" t="0" r="6350" b="5080"/>
          <wp:wrapSquare wrapText="bothSides"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6573" cy="280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Attachment no. 4 Dean’s Directive no. 1</w:t>
    </w:r>
    <w:r w:rsidRPr="00DB6636">
      <w:rPr>
        <w:b/>
        <w:noProof/>
        <w:sz w:val="16"/>
        <w:szCs w:val="16"/>
      </w:rPr>
      <w:t>/20</w:t>
    </w:r>
    <w:r>
      <w:rPr>
        <w:b/>
        <w:noProof/>
        <w:sz w:val="16"/>
        <w:szCs w:val="16"/>
      </w:rPr>
      <w:t>22</w:t>
    </w:r>
  </w:p>
  <w:p w14:paraId="78BAB7DA" w14:textId="77777777" w:rsidR="00B7028F" w:rsidRPr="00DB6636" w:rsidRDefault="00B7028F" w:rsidP="00B7028F">
    <w:pPr>
      <w:pStyle w:val="Zhlav"/>
      <w:rPr>
        <w:sz w:val="16"/>
        <w:szCs w:val="16"/>
      </w:rPr>
    </w:pPr>
    <w:r w:rsidRPr="00214DAA">
      <w:rPr>
        <w:noProof/>
        <w:sz w:val="16"/>
        <w:szCs w:val="16"/>
      </w:rPr>
      <w:t>Ha</w:t>
    </w:r>
    <w:r>
      <w:rPr>
        <w:noProof/>
        <w:sz w:val="16"/>
        <w:szCs w:val="16"/>
      </w:rPr>
      <w:t>bilitation and professorial appointment procedures at the Silesian University in Opava, School of Business Administration in Karviná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E0206D4"/>
    <w:multiLevelType w:val="hybridMultilevel"/>
    <w:tmpl w:val="6C3E171E"/>
    <w:lvl w:ilvl="0" w:tplc="2A8E1122">
      <w:start w:val="2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FA6292">
      <w:start w:val="1"/>
      <w:numFmt w:val="lowerLetter"/>
      <w:lvlText w:val="%2."/>
      <w:lvlJc w:val="left"/>
      <w:pPr>
        <w:ind w:left="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7F42A02">
      <w:start w:val="1"/>
      <w:numFmt w:val="lowerRoman"/>
      <w:lvlText w:val="%3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A764B64">
      <w:start w:val="1"/>
      <w:numFmt w:val="decimal"/>
      <w:lvlText w:val="%4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9AE6CF8">
      <w:start w:val="1"/>
      <w:numFmt w:val="lowerLetter"/>
      <w:lvlText w:val="%5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2168084">
      <w:start w:val="1"/>
      <w:numFmt w:val="lowerRoman"/>
      <w:lvlText w:val="%6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EE40BC">
      <w:start w:val="1"/>
      <w:numFmt w:val="decimal"/>
      <w:lvlText w:val="%7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3A3D9A">
      <w:start w:val="1"/>
      <w:numFmt w:val="lowerLetter"/>
      <w:lvlText w:val="%8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D67A96">
      <w:start w:val="1"/>
      <w:numFmt w:val="lowerRoman"/>
      <w:lvlText w:val="%9"/>
      <w:lvlJc w:val="left"/>
      <w:pPr>
        <w:ind w:left="5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B857F67"/>
    <w:multiLevelType w:val="hybridMultilevel"/>
    <w:tmpl w:val="F02A0868"/>
    <w:lvl w:ilvl="0" w:tplc="F0B87BB8">
      <w:start w:val="2"/>
      <w:numFmt w:val="upperLetter"/>
      <w:lvlText w:val="%1."/>
      <w:lvlJc w:val="left"/>
      <w:pPr>
        <w:ind w:left="257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28A93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38EE53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28C7C9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1A3B5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308F35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5E8B55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87863C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3027B5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0F628B9"/>
    <w:multiLevelType w:val="hybridMultilevel"/>
    <w:tmpl w:val="F0F0AD00"/>
    <w:lvl w:ilvl="0" w:tplc="7354CF50">
      <w:start w:val="1"/>
      <w:numFmt w:val="decimal"/>
      <w:lvlText w:val="%1."/>
      <w:lvlJc w:val="left"/>
      <w:pPr>
        <w:ind w:left="22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92739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BAD62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598A4F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E76ADE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3ACDAA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E25C0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28207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D3C02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1472F0E"/>
    <w:multiLevelType w:val="hybridMultilevel"/>
    <w:tmpl w:val="CBCCFC58"/>
    <w:lvl w:ilvl="0" w:tplc="6B10D95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DA2A2E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34422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885DAE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FBE6486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10FA1E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CE619BE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481466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DC78CE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C31E7B"/>
    <w:multiLevelType w:val="hybridMultilevel"/>
    <w:tmpl w:val="C34E061A"/>
    <w:lvl w:ilvl="0" w:tplc="91F6FA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A3A0F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8" w15:restartNumberingAfterBreak="0">
    <w:nsid w:val="5EFA550B"/>
    <w:multiLevelType w:val="hybridMultilevel"/>
    <w:tmpl w:val="B7D607FA"/>
    <w:lvl w:ilvl="0" w:tplc="46463B08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F60D7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2226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7906D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46CD1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9C41B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BE4F84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0217C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B8E3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9270C1"/>
    <w:multiLevelType w:val="hybridMultilevel"/>
    <w:tmpl w:val="D4FC66C4"/>
    <w:lvl w:ilvl="0" w:tplc="E050DDD6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8C143A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8EA90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738FF72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6485F0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BAC3AC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22F102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8A62F40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20E10A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69497B"/>
    <w:multiLevelType w:val="hybridMultilevel"/>
    <w:tmpl w:val="6778FFC4"/>
    <w:lvl w:ilvl="0" w:tplc="BF0EF426">
      <w:start w:val="1"/>
      <w:numFmt w:val="upperLetter"/>
      <w:lvlText w:val="%1."/>
      <w:lvlJc w:val="left"/>
      <w:pPr>
        <w:ind w:left="3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E96E222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68A1342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30051C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2FCA4B8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75847C8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B1CF3C8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A54AE34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1405E18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E0203AB"/>
    <w:multiLevelType w:val="hybridMultilevel"/>
    <w:tmpl w:val="F04AFAE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61C3370">
      <w:start w:val="1"/>
      <w:numFmt w:val="lowerLetter"/>
      <w:lvlText w:val="%2)"/>
      <w:lvlJc w:val="left"/>
      <w:pPr>
        <w:ind w:left="1440" w:hanging="360"/>
      </w:pPr>
      <w:rPr>
        <w:color w:val="auto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E928AB"/>
    <w:multiLevelType w:val="hybridMultilevel"/>
    <w:tmpl w:val="A29E0692"/>
    <w:lvl w:ilvl="0" w:tplc="728E3306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65C61C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0DC00C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2A64E0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5FCC70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56F34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FE521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59C80E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EFC2D8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1"/>
  </w:num>
  <w:num w:numId="3">
    <w:abstractNumId w:val="34"/>
  </w:num>
  <w:num w:numId="4">
    <w:abstractNumId w:val="16"/>
  </w:num>
  <w:num w:numId="5">
    <w:abstractNumId w:val="22"/>
  </w:num>
  <w:num w:numId="6">
    <w:abstractNumId w:val="43"/>
  </w:num>
  <w:num w:numId="7">
    <w:abstractNumId w:val="11"/>
  </w:num>
  <w:num w:numId="8">
    <w:abstractNumId w:val="27"/>
  </w:num>
  <w:num w:numId="9">
    <w:abstractNumId w:val="0"/>
  </w:num>
  <w:num w:numId="10">
    <w:abstractNumId w:val="35"/>
  </w:num>
  <w:num w:numId="11">
    <w:abstractNumId w:val="14"/>
  </w:num>
  <w:num w:numId="12">
    <w:abstractNumId w:val="23"/>
  </w:num>
  <w:num w:numId="13">
    <w:abstractNumId w:val="13"/>
  </w:num>
  <w:num w:numId="14">
    <w:abstractNumId w:val="32"/>
  </w:num>
  <w:num w:numId="15">
    <w:abstractNumId w:val="38"/>
  </w:num>
  <w:num w:numId="16">
    <w:abstractNumId w:val="26"/>
  </w:num>
  <w:num w:numId="17">
    <w:abstractNumId w:val="29"/>
  </w:num>
  <w:num w:numId="18">
    <w:abstractNumId w:val="24"/>
  </w:num>
  <w:num w:numId="19">
    <w:abstractNumId w:val="8"/>
  </w:num>
  <w:num w:numId="20">
    <w:abstractNumId w:val="25"/>
  </w:num>
  <w:num w:numId="21">
    <w:abstractNumId w:val="1"/>
  </w:num>
  <w:num w:numId="22">
    <w:abstractNumId w:val="20"/>
  </w:num>
  <w:num w:numId="23">
    <w:abstractNumId w:val="6"/>
  </w:num>
  <w:num w:numId="24">
    <w:abstractNumId w:val="12"/>
  </w:num>
  <w:num w:numId="25">
    <w:abstractNumId w:val="31"/>
  </w:num>
  <w:num w:numId="26">
    <w:abstractNumId w:val="33"/>
  </w:num>
  <w:num w:numId="27">
    <w:abstractNumId w:val="39"/>
  </w:num>
  <w:num w:numId="28">
    <w:abstractNumId w:val="10"/>
  </w:num>
  <w:num w:numId="29">
    <w:abstractNumId w:val="2"/>
  </w:num>
  <w:num w:numId="30">
    <w:abstractNumId w:val="18"/>
  </w:num>
  <w:num w:numId="31">
    <w:abstractNumId w:val="4"/>
  </w:num>
  <w:num w:numId="32">
    <w:abstractNumId w:val="37"/>
  </w:num>
  <w:num w:numId="33">
    <w:abstractNumId w:val="40"/>
  </w:num>
  <w:num w:numId="34">
    <w:abstractNumId w:val="17"/>
  </w:num>
  <w:num w:numId="35">
    <w:abstractNumId w:val="41"/>
  </w:num>
  <w:num w:numId="36">
    <w:abstractNumId w:val="19"/>
  </w:num>
  <w:num w:numId="37">
    <w:abstractNumId w:val="28"/>
  </w:num>
  <w:num w:numId="38">
    <w:abstractNumId w:val="9"/>
  </w:num>
  <w:num w:numId="39">
    <w:abstractNumId w:val="15"/>
  </w:num>
  <w:num w:numId="40">
    <w:abstractNumId w:val="42"/>
  </w:num>
  <w:num w:numId="41">
    <w:abstractNumId w:val="30"/>
  </w:num>
  <w:num w:numId="42">
    <w:abstractNumId w:val="36"/>
  </w:num>
  <w:num w:numId="43">
    <w:abstractNumId w:val="7"/>
  </w:num>
  <w:num w:numId="44">
    <w:abstractNumId w:val="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024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DM3NDA1NjI3NTBR0lEKTi0uzszPAykwrgUA9Wac+i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26C2A"/>
    <w:rsid w:val="0003181E"/>
    <w:rsid w:val="00032AFE"/>
    <w:rsid w:val="00033678"/>
    <w:rsid w:val="00034684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191E"/>
    <w:rsid w:val="00054B78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5FA6"/>
    <w:rsid w:val="00066D33"/>
    <w:rsid w:val="00076B81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97D1C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2E6A"/>
    <w:rsid w:val="001139BA"/>
    <w:rsid w:val="001203CA"/>
    <w:rsid w:val="00120826"/>
    <w:rsid w:val="00120F9D"/>
    <w:rsid w:val="00121FB3"/>
    <w:rsid w:val="00122198"/>
    <w:rsid w:val="001224B5"/>
    <w:rsid w:val="00122C6D"/>
    <w:rsid w:val="00124A81"/>
    <w:rsid w:val="0012572B"/>
    <w:rsid w:val="00127098"/>
    <w:rsid w:val="00127747"/>
    <w:rsid w:val="00131990"/>
    <w:rsid w:val="00132131"/>
    <w:rsid w:val="001330E7"/>
    <w:rsid w:val="00134680"/>
    <w:rsid w:val="00135A4B"/>
    <w:rsid w:val="0015474C"/>
    <w:rsid w:val="001617B0"/>
    <w:rsid w:val="00162DF3"/>
    <w:rsid w:val="00162E34"/>
    <w:rsid w:val="00165E34"/>
    <w:rsid w:val="0016637C"/>
    <w:rsid w:val="0016774A"/>
    <w:rsid w:val="00170CDB"/>
    <w:rsid w:val="001716F3"/>
    <w:rsid w:val="001725FF"/>
    <w:rsid w:val="00172FBC"/>
    <w:rsid w:val="001761D7"/>
    <w:rsid w:val="001771A4"/>
    <w:rsid w:val="00180F12"/>
    <w:rsid w:val="00181801"/>
    <w:rsid w:val="00183A1E"/>
    <w:rsid w:val="0018592F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6161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D7352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1F646B"/>
    <w:rsid w:val="0020426B"/>
    <w:rsid w:val="002046F6"/>
    <w:rsid w:val="00204DF8"/>
    <w:rsid w:val="002124E1"/>
    <w:rsid w:val="00213982"/>
    <w:rsid w:val="002148C0"/>
    <w:rsid w:val="00214DAA"/>
    <w:rsid w:val="002172B6"/>
    <w:rsid w:val="00220164"/>
    <w:rsid w:val="00220DE8"/>
    <w:rsid w:val="00221BB9"/>
    <w:rsid w:val="0022233F"/>
    <w:rsid w:val="002239D0"/>
    <w:rsid w:val="002240BF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5DCC"/>
    <w:rsid w:val="00246537"/>
    <w:rsid w:val="002478D5"/>
    <w:rsid w:val="00247BBF"/>
    <w:rsid w:val="0025291B"/>
    <w:rsid w:val="00254725"/>
    <w:rsid w:val="00255697"/>
    <w:rsid w:val="00256F8A"/>
    <w:rsid w:val="00257DCB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4ACE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5A82"/>
    <w:rsid w:val="00296739"/>
    <w:rsid w:val="0029754D"/>
    <w:rsid w:val="002A16E8"/>
    <w:rsid w:val="002A279F"/>
    <w:rsid w:val="002A2D79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3698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2688"/>
    <w:rsid w:val="00326B6D"/>
    <w:rsid w:val="003275DF"/>
    <w:rsid w:val="003309BC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5809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771"/>
    <w:rsid w:val="003D3FD5"/>
    <w:rsid w:val="003D4E36"/>
    <w:rsid w:val="003D62B6"/>
    <w:rsid w:val="003D79AB"/>
    <w:rsid w:val="003E05D3"/>
    <w:rsid w:val="003E067A"/>
    <w:rsid w:val="003E10BF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33DC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465D2"/>
    <w:rsid w:val="0045110B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C74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210B"/>
    <w:rsid w:val="004C4664"/>
    <w:rsid w:val="004C64CB"/>
    <w:rsid w:val="004C66F8"/>
    <w:rsid w:val="004D03E4"/>
    <w:rsid w:val="004D17DC"/>
    <w:rsid w:val="004D2F03"/>
    <w:rsid w:val="004D5819"/>
    <w:rsid w:val="004E01BF"/>
    <w:rsid w:val="004E053A"/>
    <w:rsid w:val="004E1C06"/>
    <w:rsid w:val="004E4B74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6307"/>
    <w:rsid w:val="00526A4C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5106"/>
    <w:rsid w:val="00557951"/>
    <w:rsid w:val="005616DC"/>
    <w:rsid w:val="005631F0"/>
    <w:rsid w:val="00563E39"/>
    <w:rsid w:val="00566534"/>
    <w:rsid w:val="00566A85"/>
    <w:rsid w:val="00567987"/>
    <w:rsid w:val="00567B54"/>
    <w:rsid w:val="00573C27"/>
    <w:rsid w:val="00573DA9"/>
    <w:rsid w:val="005751FF"/>
    <w:rsid w:val="00575DC7"/>
    <w:rsid w:val="00580CCB"/>
    <w:rsid w:val="00582293"/>
    <w:rsid w:val="00584A19"/>
    <w:rsid w:val="00584ECF"/>
    <w:rsid w:val="00585EFE"/>
    <w:rsid w:val="00586F27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A7CF2"/>
    <w:rsid w:val="005B080D"/>
    <w:rsid w:val="005B64F2"/>
    <w:rsid w:val="005B66D0"/>
    <w:rsid w:val="005B7AAF"/>
    <w:rsid w:val="005B7D4A"/>
    <w:rsid w:val="005B7D79"/>
    <w:rsid w:val="005C0953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19BC"/>
    <w:rsid w:val="005E2D83"/>
    <w:rsid w:val="005E3ADF"/>
    <w:rsid w:val="005E43F7"/>
    <w:rsid w:val="005E45F0"/>
    <w:rsid w:val="005E46BE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27ADA"/>
    <w:rsid w:val="00630F07"/>
    <w:rsid w:val="006311D2"/>
    <w:rsid w:val="006324A3"/>
    <w:rsid w:val="0063285F"/>
    <w:rsid w:val="00636BF9"/>
    <w:rsid w:val="00637424"/>
    <w:rsid w:val="00637600"/>
    <w:rsid w:val="006403CB"/>
    <w:rsid w:val="00641A6C"/>
    <w:rsid w:val="00642697"/>
    <w:rsid w:val="00642D35"/>
    <w:rsid w:val="006436DE"/>
    <w:rsid w:val="00644B24"/>
    <w:rsid w:val="00646081"/>
    <w:rsid w:val="00647840"/>
    <w:rsid w:val="00647CB9"/>
    <w:rsid w:val="00651E50"/>
    <w:rsid w:val="0065238B"/>
    <w:rsid w:val="00653837"/>
    <w:rsid w:val="006538F2"/>
    <w:rsid w:val="006559AE"/>
    <w:rsid w:val="00656929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E58DD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2FE"/>
    <w:rsid w:val="0072046C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289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1A11"/>
    <w:rsid w:val="00772A26"/>
    <w:rsid w:val="007732D5"/>
    <w:rsid w:val="00774974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176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7F7146"/>
    <w:rsid w:val="008004DE"/>
    <w:rsid w:val="00800579"/>
    <w:rsid w:val="00801783"/>
    <w:rsid w:val="00801D1E"/>
    <w:rsid w:val="008049C5"/>
    <w:rsid w:val="00807921"/>
    <w:rsid w:val="0081385E"/>
    <w:rsid w:val="00813DC5"/>
    <w:rsid w:val="00815800"/>
    <w:rsid w:val="00816319"/>
    <w:rsid w:val="00820A4F"/>
    <w:rsid w:val="00821DFC"/>
    <w:rsid w:val="0082590C"/>
    <w:rsid w:val="008262B2"/>
    <w:rsid w:val="008263DA"/>
    <w:rsid w:val="0082665F"/>
    <w:rsid w:val="0082717F"/>
    <w:rsid w:val="00827606"/>
    <w:rsid w:val="00830D84"/>
    <w:rsid w:val="0083175D"/>
    <w:rsid w:val="008326CA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5A50"/>
    <w:rsid w:val="0086632F"/>
    <w:rsid w:val="0086729E"/>
    <w:rsid w:val="0087110D"/>
    <w:rsid w:val="00871363"/>
    <w:rsid w:val="00874D10"/>
    <w:rsid w:val="00875074"/>
    <w:rsid w:val="00877C3D"/>
    <w:rsid w:val="00881FB4"/>
    <w:rsid w:val="008861B2"/>
    <w:rsid w:val="00886BE4"/>
    <w:rsid w:val="008876B5"/>
    <w:rsid w:val="00887794"/>
    <w:rsid w:val="00892908"/>
    <w:rsid w:val="00893AAA"/>
    <w:rsid w:val="00894469"/>
    <w:rsid w:val="00894682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06819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0C51"/>
    <w:rsid w:val="0095329E"/>
    <w:rsid w:val="00953448"/>
    <w:rsid w:val="00954987"/>
    <w:rsid w:val="00955043"/>
    <w:rsid w:val="00957E3E"/>
    <w:rsid w:val="009601D4"/>
    <w:rsid w:val="009607F7"/>
    <w:rsid w:val="009627D5"/>
    <w:rsid w:val="00962C5F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0CF"/>
    <w:rsid w:val="009926B1"/>
    <w:rsid w:val="00994879"/>
    <w:rsid w:val="00995525"/>
    <w:rsid w:val="00997960"/>
    <w:rsid w:val="009A0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D1F0E"/>
    <w:rsid w:val="009E0001"/>
    <w:rsid w:val="009E00FB"/>
    <w:rsid w:val="009E05F0"/>
    <w:rsid w:val="009E067C"/>
    <w:rsid w:val="009E18F2"/>
    <w:rsid w:val="009E3FE6"/>
    <w:rsid w:val="009E600F"/>
    <w:rsid w:val="009E6CF4"/>
    <w:rsid w:val="009F31FA"/>
    <w:rsid w:val="009F45C4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45E9"/>
    <w:rsid w:val="00A15357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17E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478A"/>
    <w:rsid w:val="00AC7E3C"/>
    <w:rsid w:val="00AD08B0"/>
    <w:rsid w:val="00AD0D4A"/>
    <w:rsid w:val="00AD40EA"/>
    <w:rsid w:val="00AD448D"/>
    <w:rsid w:val="00AD6101"/>
    <w:rsid w:val="00AE63E8"/>
    <w:rsid w:val="00AE7D6B"/>
    <w:rsid w:val="00AE7E1D"/>
    <w:rsid w:val="00AF5708"/>
    <w:rsid w:val="00AF5797"/>
    <w:rsid w:val="00AF58D8"/>
    <w:rsid w:val="00AF621A"/>
    <w:rsid w:val="00AF6F2C"/>
    <w:rsid w:val="00AF708F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28F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B6E64"/>
    <w:rsid w:val="00BC27FF"/>
    <w:rsid w:val="00BC47E4"/>
    <w:rsid w:val="00BD164C"/>
    <w:rsid w:val="00BD22B2"/>
    <w:rsid w:val="00BD2D55"/>
    <w:rsid w:val="00BD3691"/>
    <w:rsid w:val="00BD51E6"/>
    <w:rsid w:val="00BD6F28"/>
    <w:rsid w:val="00BE62EA"/>
    <w:rsid w:val="00BE7640"/>
    <w:rsid w:val="00BF1A23"/>
    <w:rsid w:val="00BF419B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0EFD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3BC1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4D1F"/>
    <w:rsid w:val="00C75DA3"/>
    <w:rsid w:val="00C76A3D"/>
    <w:rsid w:val="00C77FF6"/>
    <w:rsid w:val="00C812F9"/>
    <w:rsid w:val="00C81BE7"/>
    <w:rsid w:val="00C81E5A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18C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408B"/>
    <w:rsid w:val="00D05947"/>
    <w:rsid w:val="00D05A99"/>
    <w:rsid w:val="00D06968"/>
    <w:rsid w:val="00D11C42"/>
    <w:rsid w:val="00D11EB1"/>
    <w:rsid w:val="00D13C06"/>
    <w:rsid w:val="00D1488A"/>
    <w:rsid w:val="00D237AC"/>
    <w:rsid w:val="00D243FA"/>
    <w:rsid w:val="00D24719"/>
    <w:rsid w:val="00D24F61"/>
    <w:rsid w:val="00D27DBC"/>
    <w:rsid w:val="00D31891"/>
    <w:rsid w:val="00D32CD4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5CA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D7E82"/>
    <w:rsid w:val="00DE5E8A"/>
    <w:rsid w:val="00DE6D08"/>
    <w:rsid w:val="00DE6E16"/>
    <w:rsid w:val="00DF01A6"/>
    <w:rsid w:val="00DF02FA"/>
    <w:rsid w:val="00DF1391"/>
    <w:rsid w:val="00DF3E71"/>
    <w:rsid w:val="00DF6925"/>
    <w:rsid w:val="00DF7A6B"/>
    <w:rsid w:val="00E0017A"/>
    <w:rsid w:val="00E047AF"/>
    <w:rsid w:val="00E0548E"/>
    <w:rsid w:val="00E07CAA"/>
    <w:rsid w:val="00E10D4C"/>
    <w:rsid w:val="00E111A5"/>
    <w:rsid w:val="00E142D8"/>
    <w:rsid w:val="00E16640"/>
    <w:rsid w:val="00E17669"/>
    <w:rsid w:val="00E17CEA"/>
    <w:rsid w:val="00E21111"/>
    <w:rsid w:val="00E22B96"/>
    <w:rsid w:val="00E25D4B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6FFA"/>
    <w:rsid w:val="00E471A9"/>
    <w:rsid w:val="00E47A7E"/>
    <w:rsid w:val="00E500DF"/>
    <w:rsid w:val="00E50E89"/>
    <w:rsid w:val="00E51DBD"/>
    <w:rsid w:val="00E529F4"/>
    <w:rsid w:val="00E52AB6"/>
    <w:rsid w:val="00E53647"/>
    <w:rsid w:val="00E5468A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4959"/>
    <w:rsid w:val="00EB654E"/>
    <w:rsid w:val="00EB7B8B"/>
    <w:rsid w:val="00EC5D00"/>
    <w:rsid w:val="00EC6234"/>
    <w:rsid w:val="00EC6CBB"/>
    <w:rsid w:val="00ED05DC"/>
    <w:rsid w:val="00ED1663"/>
    <w:rsid w:val="00ED2F40"/>
    <w:rsid w:val="00ED59F2"/>
    <w:rsid w:val="00ED6016"/>
    <w:rsid w:val="00EE2A05"/>
    <w:rsid w:val="00EE2ABA"/>
    <w:rsid w:val="00EE2C99"/>
    <w:rsid w:val="00EE3C93"/>
    <w:rsid w:val="00EE4159"/>
    <w:rsid w:val="00EE5000"/>
    <w:rsid w:val="00EE5CA4"/>
    <w:rsid w:val="00EF15B2"/>
    <w:rsid w:val="00EF2437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4784A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642"/>
    <w:rsid w:val="00F57997"/>
    <w:rsid w:val="00F65300"/>
    <w:rsid w:val="00F65E65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3EEC"/>
    <w:rsid w:val="00F94E69"/>
    <w:rsid w:val="00F95519"/>
    <w:rsid w:val="00F9795B"/>
    <w:rsid w:val="00FA0241"/>
    <w:rsid w:val="00FA1E51"/>
    <w:rsid w:val="00FA225A"/>
    <w:rsid w:val="00FA2926"/>
    <w:rsid w:val="00FA5DF2"/>
    <w:rsid w:val="00FA5E74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36E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25A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2-15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ebe41fb-4d9e-427f-8ba6-e885505def2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9B5C842-5070-44AB-9EEC-B68B8BEBF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ean’s Directive no. 1/2022</vt:lpstr>
    </vt:vector>
  </TitlesOfParts>
  <Manager>děkan SU OPF</Manager>
  <Company>Slezská univerzita v Opavě</Company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n’s Directive no. 1/2022</dc:title>
  <dc:subject>Habilitation and Professorial Appointment Procedures at the Silesian University in Opava, School of Business Administration in Karviná</dc:subject>
  <dc:creator>Martina Kozubková</dc:creator>
  <dc:description>5. 6. 2019</dc:description>
  <cp:lastModifiedBy>Uživatel systému Windows</cp:lastModifiedBy>
  <cp:revision>4</cp:revision>
  <cp:lastPrinted>2021-11-19T06:41:00Z</cp:lastPrinted>
  <dcterms:created xsi:type="dcterms:W3CDTF">2023-01-03T08:06:00Z</dcterms:created>
  <dcterms:modified xsi:type="dcterms:W3CDTF">2023-01-03T09:50:00Z</dcterms:modified>
  <cp:category>15. 12. 2022</cp:category>
  <cp:contentStatus>1/202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  <property fmtid="{D5CDD505-2E9C-101B-9397-08002B2CF9AE}" pid="3" name="GrammarlyDocumentId">
    <vt:lpwstr>6884bcf0ba9da1080928e365afa8270bab9b9783ba6476bf3f0a782816d9e5c1</vt:lpwstr>
  </property>
</Properties>
</file>